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Smart home installation Market Entry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smart-home-installation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smart-home-installation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smart-home-installation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2Z</dcterms:created>
  <dcterms:modified xsi:type="dcterms:W3CDTF">2026-06-27T02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